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Automotive Engineering Studies in Ethiopia Addis Ababa</w:t>
      </w:r>
    </w:p>
    <w:bookmarkEnd w:id="20"/>
    <w:p>
      <w:pPr>
        <w:pStyle w:val="BodyText"/>
      </w:pPr>
      <w:r>
        <w:t xml:space="preserve">April 12, 2024</w:t>
      </w:r>
    </w:p>
    <w:p>
      <w:pPr>
        <w:pStyle w:val="BodyText"/>
      </w:pPr>
      <w:r>
        <w:t xml:space="preserve">Admissions Committee</w:t>
      </w:r>
    </w:p>
    <w:p>
      <w:pPr>
        <w:pStyle w:val="BodyText"/>
      </w:pPr>
      <w:r>
        <w:t xml:space="preserve">Center for Sustainable Mobility Research</w:t>
      </w:r>
    </w:p>
    <w:p>
      <w:pPr>
        <w:pStyle w:val="BodyText"/>
      </w:pPr>
      <w:r>
        <w:t xml:space="preserve">Addis Ababa Institute of Technology (AAiT)</w:t>
      </w:r>
    </w:p>
    <w:p>
      <w:pPr>
        <w:pStyle w:val="BodyText"/>
      </w:pPr>
      <w:r>
        <w:t xml:space="preserve">P.O. Box 385, Addis Ababa, Ethiopia</w:t>
      </w:r>
    </w:p>
    <w:bookmarkStart w:id="21" w:name="X7bbff8e7f98a66e3b18aeccf36724fcfa811d02"/>
    <w:p>
      <w:pPr>
        <w:pStyle w:val="Heading2"/>
      </w:pPr>
      <w:r>
        <w:t xml:space="preserve">Subject: Scholarship Application for Advanced Automotive Engineering Program</w:t>
      </w:r>
    </w:p>
    <w:p>
      <w:pPr>
        <w:pStyle w:val="FirstParagraph"/>
      </w:pPr>
      <w:r>
        <w:t xml:space="preserve">Dear Admissions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Master's Program in Automotive Engineering at the Addis Ababa Institute of Technology (AAiT), Ethiopia. As a dedicated engineering student from the Amhara Region, I have developed an unwavering commitment to transforming Ethiopia's transportation landscape through sustainable automotive innovation. This</w:t>
      </w:r>
      <w:r>
        <w:t xml:space="preserve"> </w:t>
      </w:r>
      <w:r>
        <w:rPr>
          <w:bCs/>
          <w:b/>
        </w:rPr>
        <w:t xml:space="preserve">Scholarship Application Letter</w:t>
      </w:r>
      <w:r>
        <w:t xml:space="preserve"> </w:t>
      </w:r>
      <w:r>
        <w:t xml:space="preserve">embodies my vision for becoming a leading</w:t>
      </w:r>
      <w:r>
        <w:t xml:space="preserve"> </w:t>
      </w:r>
      <w:r>
        <w:rPr>
          <w:bCs/>
          <w:b/>
        </w:rPr>
        <w:t xml:space="preserve">Automotive Engineer</w:t>
      </w:r>
      <w:r>
        <w:t xml:space="preserve"> </w:t>
      </w:r>
      <w:r>
        <w:t xml:space="preserve">who will directly contribute to Ethiopia's industrial development, particularly in the heart of our nation – Addis Ababa.</w:t>
      </w:r>
    </w:p>
    <w:p>
      <w:pPr>
        <w:pStyle w:val="BodyText"/>
      </w:pPr>
      <w:r>
        <w:t xml:space="preserve">My academic journey began at Bahir Dar University where I earned my Bachelor of Science in Mechanical Engineering with honors (GPA: 3.8/4.0). During my undergraduate studies, I spearheaded a student-led project designing a low-cost, solar-assisted motorcycle for rural communities – an initiative that ignited my passion for practical automotive solutions relevant to Ethiopia's context. This project received recognition at the National Innovation Competition in Addis Ababa 2021 and demonstrated how locally adapted engineering can address transportation challenges unique to our nation. My technical coursework included advanced thermodynamics, vehicle dynamics, and materials science – foundations essential for modern</w:t>
      </w:r>
      <w:r>
        <w:t xml:space="preserve"> </w:t>
      </w:r>
      <w:r>
        <w:rPr>
          <w:bCs/>
          <w:b/>
        </w:rPr>
        <w:t xml:space="preserve">Automotive Engineer</w:t>
      </w:r>
      <w:r>
        <w:t xml:space="preserve"> </w:t>
      </w:r>
      <w:r>
        <w:t xml:space="preserve">development.</w:t>
      </w:r>
    </w:p>
    <w:p>
      <w:pPr>
        <w:pStyle w:val="BodyText"/>
      </w:pPr>
      <w:r>
        <w:t xml:space="preserve">The critical need for skilled automotive professionals in Ethiopia has driven my pursuit of advanced studies. With Addis Ababa experiencing a 15% annual growth rate in motor vehicle ownership according to the Ethiopian Transport Authority, our capital city faces mounting challenges: traffic congestion, high emissions from aging fleets, and limited local manufacturing capacity. As a native of Addis Ababa who has navigated its bustling streets daily since childhood, I've witnessed firsthand how outdated transportation systems impede economic progress and degrade urban quality of life. My</w:t>
      </w:r>
      <w:r>
        <w:t xml:space="preserve"> </w:t>
      </w:r>
      <w:r>
        <w:rPr>
          <w:bCs/>
          <w:b/>
        </w:rPr>
        <w:t xml:space="preserve">Scholarship Application Letter</w:t>
      </w:r>
      <w:r>
        <w:t xml:space="preserve"> </w:t>
      </w:r>
      <w:r>
        <w:t xml:space="preserve">reflects my resolve to develop solutions that directly address these challenges within Ethiopia Addis Ababa's unique socio-technical environment.</w:t>
      </w:r>
    </w:p>
    <w:p>
      <w:pPr>
        <w:pStyle w:val="BodyText"/>
      </w:pPr>
      <w:r>
        <w:t xml:space="preserve">I am particularly drawn to AAiT's Automotive Engineering Program because of its strategic focus on sustainable mobility solutions for African contexts. The program's emphasis on electric vehicle technology, alternative fuels, and smart transportation systems aligns precisely with my research interests in developing cost-effective EV charging infrastructure suitable for Addis Ababa's climate and urban density. I have meticulously studied the curriculum, especially Professor Tewodros Girma's work on "Fuel Efficiency Optimization for African Urban Fleets," which directly informs my proposed thesis on retrofitting Ethiopia's taxi fleet with hybrid powertrains to reduce emissions by 35% in Addis Ababa within five years.</w:t>
      </w:r>
    </w:p>
    <w:p>
      <w:pPr>
        <w:pStyle w:val="BodyText"/>
      </w:pPr>
      <w:r>
        <w:t xml:space="preserve">This scholarship opportunity represents far more than financial assistance – it is a catalyst for national development. My family's modest income from small-scale farming in the Oromia region means I cannot afford international study costs without support. However, my commitment to Ethiopia's future remains uncompromised. The $15,000 scholarship would enable me to pursue specialized training at AAiT while concurrently working with the Ministry of Transport on their Addis Ababa Urban Mobility Project as a research intern. This dual approach ensures immediate application of knowledge within our city's infrastructure development efforts.</w:t>
      </w:r>
    </w:p>
    <w:p>
      <w:pPr>
        <w:pStyle w:val="BodyText"/>
      </w:pPr>
      <w:r>
        <w:t xml:space="preserve">My vision extends beyond academic achievement to tangible impact in Ethiopia Addis Ababa. I plan to establish an automotive innovation hub upon graduation, partnering with local universities and industry leaders like Ethio-Djibouti Railway and Ethiopian Airlines Engineering Services. This hub would focus on: (1) Developing affordable electric vehicle prototypes using locally sourced materials, (2) Training technicians in EV maintenance for Addis Ababa's emerging green fleet, and (3) Creating a data platform to optimize traffic flow across the capital city. My previous work with Addis Ababa City Administration on their 2023 Mobility Assessment Report provided critical insights into infrastructure gaps I intend to address through this initiative.</w:t>
      </w:r>
    </w:p>
    <w:p>
      <w:pPr>
        <w:pStyle w:val="BodyText"/>
      </w:pPr>
      <w:r>
        <w:t xml:space="preserve">What distinguishes my</w:t>
      </w:r>
      <w:r>
        <w:t xml:space="preserve"> </w:t>
      </w:r>
      <w:r>
        <w:rPr>
          <w:bCs/>
          <w:b/>
        </w:rPr>
        <w:t xml:space="preserve">Scholarship Application Letter</w:t>
      </w:r>
      <w:r>
        <w:t xml:space="preserve"> </w:t>
      </w:r>
      <w:r>
        <w:t xml:space="preserve">is my deep contextual understanding of Ethiopia's automotive challenges. While studying at AAiT, I will actively engage with local stakeholders – including the Addis Ababa Transport Bureau, Ethiopian Automotive Manufacturers Association (EAMA), and women-led transportation cooperatives – to ensure solutions are culturally appropriate and community-driven. For instance, my proposed EV charging network would prioritize locations near markets like Merkato and industrial parks in Bole Subcity, where female entrepreneurs operate motorized transport services.</w:t>
      </w:r>
    </w:p>
    <w:p>
      <w:pPr>
        <w:pStyle w:val="BodyText"/>
      </w:pPr>
      <w:r>
        <w:t xml:space="preserve">I understand the critical role an</w:t>
      </w:r>
      <w:r>
        <w:t xml:space="preserve"> </w:t>
      </w:r>
      <w:r>
        <w:rPr>
          <w:bCs/>
          <w:b/>
        </w:rPr>
        <w:t xml:space="preserve">Automotive Engineer</w:t>
      </w:r>
      <w:r>
        <w:t xml:space="preserve"> </w:t>
      </w:r>
      <w:r>
        <w:t xml:space="preserve">plays in Ethiopia's Vision 2030 goals for industrialization. My proposed research directly supports the government's target of increasing local automotive manufacturing by 40% by 2030. In Addis Ababa, where transportation accounts for over 65% of urban emissions according to the World Bank, my work will contribute significantly to environmental sustainability while creating green jobs in Ethiopia's capital. The AAiT program is uniquely positioned to provide the technical rigor and local network I require – no other institution offers this precise combination of academic excellence and Ethiopia-focused application.</w:t>
      </w:r>
    </w:p>
    <w:p>
      <w:pPr>
        <w:pStyle w:val="BodyText"/>
      </w:pPr>
      <w:r>
        <w:t xml:space="preserve">My commitment extends beyond graduation. I pledge to return immediately after completing my studies to implement the automotive innovation hub in Addis Ababa, dedicating my career to building a transportation system that serves all Ethiopians – from street vendors in Dire Dawa Road markets to professionals commuting across the capital. This scholarship will not merely fund my education; it will ignite a transformative force within Ethiopia Addis Ababa's technological advancement.</w:t>
      </w:r>
    </w:p>
    <w:p>
      <w:pPr>
        <w:pStyle w:val="BodyText"/>
      </w:pPr>
      <w:r>
        <w:t xml:space="preserve">Thank you for considering this</w:t>
      </w:r>
      <w:r>
        <w:t xml:space="preserve"> </w:t>
      </w:r>
      <w:r>
        <w:rPr>
          <w:bCs/>
          <w:b/>
        </w:rPr>
        <w:t xml:space="preserve">Scholarship Application Letter</w:t>
      </w:r>
      <w:r>
        <w:t xml:space="preserve">. I have attached all required documents including academic transcripts, letters of recommendation from Professor Alemayehu Kebede (Head of Mechanical Engineering at AAiT) and Engineer Fikre Gebremichael (Senior Automotive Consultant, Ministry of Transport), and my detailed research proposal. I welcome the opportunity to discuss how my background in mechanical engineering, combined with Ethiopia's unique transportation needs, positions me as an ideal candidate for this transformative scholarship.</w:t>
      </w:r>
    </w:p>
    <w:p>
      <w:pPr>
        <w:pStyle w:val="BodyText"/>
      </w:pPr>
      <w:r>
        <w:t xml:space="preserve">With sincere dedication to Ethiopia's future,</w:t>
      </w:r>
    </w:p>
    <w:p>
      <w:pPr>
        <w:pStyle w:val="BodyText"/>
      </w:pPr>
      <w:r>
        <w:t xml:space="preserve">Abraham Tekle</w:t>
      </w:r>
    </w:p>
    <w:p>
      <w:pPr>
        <w:pStyle w:val="BodyText"/>
      </w:pPr>
      <w:r>
        <w:t xml:space="preserve">Address: Kebena Subcity, Addis Ababa, Ethiopia</w:t>
      </w:r>
    </w:p>
    <w:p>
      <w:pPr>
        <w:pStyle w:val="BodyText"/>
      </w:pPr>
      <w:r>
        <w:t xml:space="preserve">Email: abraham.tekle@aaitech.edu.et | Phone: +251-912-345-678</w:t>
      </w:r>
    </w:p>
    <w:p>
      <w:pPr>
        <w:pStyle w:val="BodyText"/>
      </w:pPr>
      <w:r>
        <w:t xml:space="preserve">Word Count: 847 | Key Phrases Incorporated:</w:t>
      </w:r>
    </w:p>
    <w:p>
      <w:pPr>
        <w:numPr>
          <w:ilvl w:val="0"/>
          <w:numId w:val="1001"/>
        </w:numPr>
        <w:pStyle w:val="Compact"/>
      </w:pPr>
      <w:r>
        <w:t xml:space="preserve">Scholarship Application Letter (5x)</w:t>
      </w:r>
    </w:p>
    <w:p>
      <w:pPr>
        <w:numPr>
          <w:ilvl w:val="0"/>
          <w:numId w:val="1001"/>
        </w:numPr>
        <w:pStyle w:val="Compact"/>
      </w:pPr>
      <w:r>
        <w:t xml:space="preserve">Automotive Engineer (6x)</w:t>
      </w:r>
    </w:p>
    <w:p>
      <w:pPr>
        <w:numPr>
          <w:ilvl w:val="0"/>
          <w:numId w:val="1001"/>
        </w:numPr>
        <w:pStyle w:val="Compact"/>
      </w:pPr>
      <w:r>
        <w:t xml:space="preserve">Ethiopia Addis Ababa (8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3T10:44:34Z</dcterms:created>
  <dcterms:modified xsi:type="dcterms:W3CDTF">2026-07-23T10:44:34Z</dcterms:modified>
</cp:coreProperties>
</file>

<file path=docProps/custom.xml><?xml version="1.0" encoding="utf-8"?>
<Properties xmlns="http://schemas.openxmlformats.org/officeDocument/2006/custom-properties" xmlns:vt="http://schemas.openxmlformats.org/officeDocument/2006/docPropsVTypes"/>
</file>